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94AD4" w:rsidRPr="00E54837" w:rsidRDefault="00E54837" w:rsidP="00BA5DED">
      <w:pPr>
        <w:jc w:val="both"/>
        <w:rPr>
          <w:lang w:val="tr-TR"/>
        </w:rPr>
      </w:pPr>
      <w:r w:rsidRPr="00E54837">
        <w:rPr>
          <w:lang w:val="tr-TR"/>
        </w:rPr>
        <w:t>Uluslararası Ticaret ve Finans Öğrencileri yapacakları yaz stajında aşağıdaki kurallar geçerlidir:</w:t>
      </w:r>
    </w:p>
    <w:p w:rsidR="00B40196" w:rsidRDefault="00E54837" w:rsidP="00A25978">
      <w:pPr>
        <w:pStyle w:val="ListParagraph"/>
        <w:numPr>
          <w:ilvl w:val="0"/>
          <w:numId w:val="1"/>
        </w:numPr>
        <w:spacing w:line="360" w:lineRule="auto"/>
        <w:jc w:val="both"/>
        <w:rPr>
          <w:lang w:val="tr-TR"/>
        </w:rPr>
      </w:pPr>
      <w:r w:rsidRPr="00B40196">
        <w:rPr>
          <w:lang w:val="tr-TR"/>
        </w:rPr>
        <w:t>Staj süresi 22 işgünüdür.</w:t>
      </w:r>
      <w:r w:rsidR="00BA5DED" w:rsidRPr="00B40196">
        <w:rPr>
          <w:lang w:val="tr-TR"/>
        </w:rPr>
        <w:t xml:space="preserve"> Staja en erken 2. Sınıfı bitiren öğrenciler başvurabilir. </w:t>
      </w:r>
    </w:p>
    <w:p w:rsidR="00BB158B" w:rsidRPr="00B40196" w:rsidRDefault="00BB158B" w:rsidP="00A25978">
      <w:pPr>
        <w:pStyle w:val="ListParagraph"/>
        <w:numPr>
          <w:ilvl w:val="0"/>
          <w:numId w:val="1"/>
        </w:numPr>
        <w:spacing w:line="360" w:lineRule="auto"/>
        <w:jc w:val="both"/>
        <w:rPr>
          <w:lang w:val="tr-TR"/>
        </w:rPr>
      </w:pPr>
      <w:r w:rsidRPr="00B40196">
        <w:rPr>
          <w:lang w:val="tr-TR"/>
        </w:rPr>
        <w:t>Staj süresince sosyal güvenlik ödemeleri üniversitemiz tarafından karşılanmaktadır.</w:t>
      </w:r>
    </w:p>
    <w:p w:rsidR="00E54837" w:rsidRPr="00E54837" w:rsidRDefault="00E54837" w:rsidP="00BA5DED">
      <w:pPr>
        <w:pStyle w:val="ListParagraph"/>
        <w:numPr>
          <w:ilvl w:val="0"/>
          <w:numId w:val="1"/>
        </w:numPr>
        <w:spacing w:line="360" w:lineRule="auto"/>
        <w:jc w:val="both"/>
        <w:rPr>
          <w:lang w:val="tr-TR"/>
        </w:rPr>
      </w:pPr>
      <w:r w:rsidRPr="00E54837">
        <w:rPr>
          <w:lang w:val="tr-TR"/>
        </w:rPr>
        <w:t>Staj formu ve dilekçe</w:t>
      </w:r>
      <w:r w:rsidR="00BA5DED">
        <w:rPr>
          <w:lang w:val="tr-TR"/>
        </w:rPr>
        <w:t>nin en geç 1 ay önce</w:t>
      </w:r>
      <w:r w:rsidRPr="00E54837">
        <w:rPr>
          <w:lang w:val="tr-TR"/>
        </w:rPr>
        <w:t xml:space="preserve"> aşağıdaki linkten doldurulup dijital ortamda </w:t>
      </w:r>
      <w:r w:rsidR="00F21C33">
        <w:rPr>
          <w:lang w:val="tr-TR"/>
        </w:rPr>
        <w:t xml:space="preserve">staj koordinatörü Doç. Dr. Ebru </w:t>
      </w:r>
      <w:proofErr w:type="spellStart"/>
      <w:r w:rsidR="00F21C33">
        <w:rPr>
          <w:lang w:val="tr-TR"/>
        </w:rPr>
        <w:t>Saygılı’ya</w:t>
      </w:r>
      <w:proofErr w:type="spellEnd"/>
      <w:r w:rsidR="00F21C33">
        <w:rPr>
          <w:lang w:val="tr-TR"/>
        </w:rPr>
        <w:t xml:space="preserve"> (</w:t>
      </w:r>
      <w:hyperlink r:id="rId5" w:history="1">
        <w:r w:rsidR="00F21C33" w:rsidRPr="00A32352">
          <w:rPr>
            <w:rStyle w:val="Hyperlink"/>
            <w:lang w:val="tr-TR"/>
          </w:rPr>
          <w:t>ebru.esendemir@yasar.edu.tr</w:t>
        </w:r>
      </w:hyperlink>
      <w:r w:rsidR="003A6CB0">
        <w:rPr>
          <w:lang w:val="tr-TR"/>
        </w:rPr>
        <w:t xml:space="preserve">) elektronik ortamda </w:t>
      </w:r>
      <w:r w:rsidR="003A6CB0" w:rsidRPr="003A6CB0">
        <w:rPr>
          <w:color w:val="FF0000"/>
          <w:lang w:val="tr-TR"/>
        </w:rPr>
        <w:t xml:space="preserve">25 Temmuz 2022 </w:t>
      </w:r>
      <w:r w:rsidR="003A6CB0">
        <w:rPr>
          <w:lang w:val="tr-TR"/>
        </w:rPr>
        <w:t>tarihi</w:t>
      </w:r>
      <w:bookmarkStart w:id="0" w:name="_GoBack"/>
      <w:bookmarkEnd w:id="0"/>
      <w:r w:rsidR="003A6CB0">
        <w:rPr>
          <w:lang w:val="tr-TR"/>
        </w:rPr>
        <w:t>ne kadar gönderilecektir.</w:t>
      </w:r>
    </w:p>
    <w:p w:rsidR="00BA5DED" w:rsidRDefault="003A6CB0" w:rsidP="00BA5DED">
      <w:pPr>
        <w:pStyle w:val="ListParagraph"/>
        <w:spacing w:line="360" w:lineRule="auto"/>
        <w:jc w:val="both"/>
        <w:rPr>
          <w:lang w:val="tr-TR"/>
        </w:rPr>
      </w:pPr>
      <w:hyperlink r:id="rId6" w:history="1">
        <w:r w:rsidR="00E30D4B" w:rsidRPr="00243B1F">
          <w:rPr>
            <w:rStyle w:val="Hyperlink"/>
            <w:lang w:val="tr-TR"/>
          </w:rPr>
          <w:t>https://kariyermerkezi.yasar.edu.tr/wp-content/uploads/2022/02/%C4%B0ste%C4%9Fe-Ba%C4%9Fl%C4%B1-G%C3%B6n%C3%BCll%C3%BC-Staj-Bilgi-Formu_2022.pdf</w:t>
        </w:r>
      </w:hyperlink>
    </w:p>
    <w:p w:rsidR="00E30D4B" w:rsidRDefault="00E30D4B" w:rsidP="00BA5DED">
      <w:pPr>
        <w:pStyle w:val="ListParagraph"/>
        <w:spacing w:line="360" w:lineRule="auto"/>
        <w:jc w:val="both"/>
        <w:rPr>
          <w:lang w:val="tr-TR"/>
        </w:rPr>
      </w:pPr>
    </w:p>
    <w:p w:rsidR="00E54837" w:rsidRPr="00BE21AA" w:rsidRDefault="00E54837" w:rsidP="00BE21AA">
      <w:pPr>
        <w:pStyle w:val="ListParagraph"/>
        <w:numPr>
          <w:ilvl w:val="0"/>
          <w:numId w:val="1"/>
        </w:numPr>
        <w:spacing w:line="360" w:lineRule="auto"/>
        <w:jc w:val="both"/>
        <w:rPr>
          <w:lang w:val="tr-TR"/>
        </w:rPr>
      </w:pPr>
      <w:r w:rsidRPr="00BE21AA">
        <w:rPr>
          <w:lang w:val="tr-TR"/>
        </w:rPr>
        <w:t xml:space="preserve">Staj dosyası staja başlamadan önce </w:t>
      </w:r>
      <w:proofErr w:type="spellStart"/>
      <w:proofErr w:type="gramStart"/>
      <w:r w:rsidRPr="00BE21AA">
        <w:rPr>
          <w:lang w:val="tr-TR"/>
        </w:rPr>
        <w:t>Araş</w:t>
      </w:r>
      <w:proofErr w:type="spellEnd"/>
      <w:proofErr w:type="gramEnd"/>
      <w:r w:rsidRPr="00BE21AA">
        <w:rPr>
          <w:lang w:val="tr-TR"/>
        </w:rPr>
        <w:t xml:space="preserve">. Gör. Melis Gültekin’den </w:t>
      </w:r>
      <w:r w:rsidR="00BA5DED" w:rsidRPr="00BE21AA">
        <w:rPr>
          <w:lang w:val="tr-TR"/>
        </w:rPr>
        <w:t>(</w:t>
      </w:r>
      <w:hyperlink r:id="rId7" w:history="1">
        <w:r w:rsidR="00BA5DED" w:rsidRPr="00BE21AA">
          <w:rPr>
            <w:rStyle w:val="Hyperlink"/>
            <w:lang w:val="tr-TR"/>
          </w:rPr>
          <w:t>melis.gultekin@yasar.edu.tr</w:t>
        </w:r>
      </w:hyperlink>
      <w:r w:rsidR="00BA5DED" w:rsidRPr="00BE21AA">
        <w:rPr>
          <w:lang w:val="tr-TR"/>
        </w:rPr>
        <w:t xml:space="preserve">) </w:t>
      </w:r>
      <w:r w:rsidRPr="00BE21AA">
        <w:rPr>
          <w:lang w:val="tr-TR"/>
        </w:rPr>
        <w:t>alınacak, s</w:t>
      </w:r>
      <w:r w:rsidR="00BA5DED" w:rsidRPr="00BE21AA">
        <w:rPr>
          <w:lang w:val="tr-TR"/>
        </w:rPr>
        <w:t>taj bitince kendisine teslim e</w:t>
      </w:r>
      <w:r w:rsidRPr="00BE21AA">
        <w:rPr>
          <w:lang w:val="tr-TR"/>
        </w:rPr>
        <w:t>dilecektir.</w:t>
      </w:r>
    </w:p>
    <w:p w:rsidR="00E54837" w:rsidRDefault="00E54837" w:rsidP="00BA5DED">
      <w:pPr>
        <w:pStyle w:val="ListParagraph"/>
        <w:numPr>
          <w:ilvl w:val="0"/>
          <w:numId w:val="1"/>
        </w:numPr>
        <w:spacing w:line="360" w:lineRule="auto"/>
        <w:jc w:val="both"/>
        <w:rPr>
          <w:lang w:val="tr-TR"/>
        </w:rPr>
      </w:pPr>
      <w:r>
        <w:rPr>
          <w:lang w:val="tr-TR"/>
        </w:rPr>
        <w:t>Stajı takip eden dönem staj dersi öğrenci tarafından seçmeli ders grubundan seçilecektir.</w:t>
      </w:r>
    </w:p>
    <w:p w:rsidR="00E54837" w:rsidRDefault="00E54837" w:rsidP="00BA5DED">
      <w:pPr>
        <w:pStyle w:val="ListParagraph"/>
        <w:numPr>
          <w:ilvl w:val="0"/>
          <w:numId w:val="1"/>
        </w:numPr>
        <w:spacing w:line="360" w:lineRule="auto"/>
        <w:jc w:val="both"/>
        <w:rPr>
          <w:lang w:val="tr-TR"/>
        </w:rPr>
      </w:pPr>
      <w:r>
        <w:rPr>
          <w:lang w:val="tr-TR"/>
        </w:rPr>
        <w:t>Çalışan öğrenciler kurumumuz insan kaynakları birimi ile görüşerek staj yapabilirler.</w:t>
      </w:r>
    </w:p>
    <w:p w:rsidR="00E54837" w:rsidRDefault="00E54837" w:rsidP="00BA5DED">
      <w:pPr>
        <w:pStyle w:val="ListParagraph"/>
        <w:numPr>
          <w:ilvl w:val="0"/>
          <w:numId w:val="1"/>
        </w:numPr>
        <w:spacing w:line="360" w:lineRule="auto"/>
        <w:jc w:val="both"/>
        <w:rPr>
          <w:lang w:val="tr-TR"/>
        </w:rPr>
      </w:pPr>
      <w:r>
        <w:rPr>
          <w:lang w:val="tr-TR"/>
        </w:rPr>
        <w:t>Bölümümüzde staj dersi seçmeli olduğu için uzaktan staj uygulaması yoktur.</w:t>
      </w:r>
    </w:p>
    <w:p w:rsidR="00BA5DED" w:rsidRDefault="00BA5DED" w:rsidP="00BA5DED">
      <w:pPr>
        <w:spacing w:line="360" w:lineRule="auto"/>
        <w:ind w:left="360"/>
        <w:jc w:val="both"/>
        <w:rPr>
          <w:lang w:val="tr-TR"/>
        </w:rPr>
      </w:pPr>
      <w:r>
        <w:rPr>
          <w:lang w:val="tr-TR"/>
        </w:rPr>
        <w:t>Başarılar,</w:t>
      </w:r>
    </w:p>
    <w:p w:rsidR="00BA5DED" w:rsidRPr="00BA5DED" w:rsidRDefault="00BA5DED" w:rsidP="00BA5DED">
      <w:pPr>
        <w:spacing w:line="360" w:lineRule="auto"/>
        <w:ind w:left="360"/>
        <w:jc w:val="both"/>
        <w:rPr>
          <w:lang w:val="tr-TR"/>
        </w:rPr>
      </w:pPr>
      <w:r>
        <w:rPr>
          <w:lang w:val="tr-TR"/>
        </w:rPr>
        <w:t>Doç. Dr. Ebru E. Saygılı</w:t>
      </w:r>
    </w:p>
    <w:p w:rsidR="00E54837" w:rsidRPr="00BA5DED" w:rsidRDefault="00E54837" w:rsidP="00BA5DED">
      <w:pPr>
        <w:spacing w:line="360" w:lineRule="auto"/>
        <w:ind w:left="360"/>
        <w:jc w:val="both"/>
        <w:rPr>
          <w:lang w:val="tr-TR"/>
        </w:rPr>
      </w:pPr>
    </w:p>
    <w:sectPr w:rsidR="00E54837" w:rsidRPr="00BA5D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215B21"/>
    <w:multiLevelType w:val="hybridMultilevel"/>
    <w:tmpl w:val="AA5AC8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zNjUwtLQ0MDM1NzRS0lEKTi0uzszPAykwrQUAJtlk2iwAAAA="/>
  </w:docVars>
  <w:rsids>
    <w:rsidRoot w:val="00DE47A7"/>
    <w:rsid w:val="003A6CB0"/>
    <w:rsid w:val="00443739"/>
    <w:rsid w:val="00517A4D"/>
    <w:rsid w:val="00B40196"/>
    <w:rsid w:val="00BA5DED"/>
    <w:rsid w:val="00BB158B"/>
    <w:rsid w:val="00BE21AA"/>
    <w:rsid w:val="00DE47A7"/>
    <w:rsid w:val="00E30D4B"/>
    <w:rsid w:val="00E54837"/>
    <w:rsid w:val="00F21C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0583E9"/>
  <w15:chartTrackingRefBased/>
  <w15:docId w15:val="{F34A3B12-8A8D-42E5-B6B3-4A1C549118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483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A5DE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30D4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melis.gultekin@yasar.edu.t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kariyermerkezi.yasar.edu.tr/wp-content/uploads/2022/02/%C4%B0ste%C4%9Fe-Ba%C4%9Fl%C4%B1-G%C3%B6n%C3%BCll%C3%BC-Staj-Bilgi-Formu_2022.pdf" TargetMode="External"/><Relationship Id="rId5" Type="http://schemas.openxmlformats.org/officeDocument/2006/relationships/hyperlink" Target="mailto:ebru.esendemir@yasar.edu.tr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199</Words>
  <Characters>114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bru Esendemir</dc:creator>
  <cp:keywords/>
  <dc:description/>
  <cp:lastModifiedBy>Ebru Esendemir</cp:lastModifiedBy>
  <cp:revision>8</cp:revision>
  <dcterms:created xsi:type="dcterms:W3CDTF">2021-07-13T07:30:00Z</dcterms:created>
  <dcterms:modified xsi:type="dcterms:W3CDTF">2022-05-25T17:00:00Z</dcterms:modified>
</cp:coreProperties>
</file>